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503C" w:rsidRDefault="002755FC" w:rsidP="002755FC">
      <w:pPr>
        <w:pStyle w:val="ListParagraph"/>
        <w:numPr>
          <w:ilvl w:val="0"/>
          <w:numId w:val="1"/>
        </w:numPr>
        <w:rPr>
          <w:b/>
          <w:bCs/>
        </w:rPr>
      </w:pPr>
      <w:r w:rsidRPr="002755FC">
        <w:rPr>
          <w:b/>
          <w:bCs/>
        </w:rPr>
        <w:t>Cover Letter</w:t>
      </w:r>
    </w:p>
    <w:p w:rsidR="002755FC" w:rsidRPr="00271D8B" w:rsidRDefault="007D7E88" w:rsidP="004C45AD">
      <w:pPr>
        <w:spacing w:after="0"/>
        <w:jc w:val="center"/>
        <w:rPr>
          <w:b/>
          <w:bCs/>
          <w:sz w:val="32"/>
          <w:szCs w:val="32"/>
        </w:rPr>
      </w:pPr>
      <w:r w:rsidRPr="00271D8B">
        <w:rPr>
          <w:b/>
          <w:bCs/>
          <w:sz w:val="32"/>
          <w:szCs w:val="32"/>
        </w:rPr>
        <w:t xml:space="preserve">Thor </w:t>
      </w:r>
      <w:proofErr w:type="spellStart"/>
      <w:r w:rsidRPr="00271D8B">
        <w:rPr>
          <w:b/>
          <w:bCs/>
          <w:sz w:val="32"/>
          <w:szCs w:val="32"/>
        </w:rPr>
        <w:t>Odinson</w:t>
      </w:r>
      <w:proofErr w:type="spellEnd"/>
    </w:p>
    <w:p w:rsidR="007D7E88" w:rsidRDefault="00CF3161" w:rsidP="004C45AD">
      <w:pPr>
        <w:spacing w:after="0"/>
        <w:jc w:val="center"/>
      </w:pPr>
      <w:r>
        <w:t xml:space="preserve">1234 </w:t>
      </w:r>
      <w:proofErr w:type="spellStart"/>
      <w:r>
        <w:t>Asgard</w:t>
      </w:r>
      <w:proofErr w:type="spellEnd"/>
    </w:p>
    <w:p w:rsidR="00CF3161" w:rsidRDefault="00CF3161" w:rsidP="004C45AD">
      <w:pPr>
        <w:jc w:val="center"/>
      </w:pPr>
      <w:r w:rsidRPr="009B3B0A">
        <w:t>|</w:t>
      </w:r>
      <w:r>
        <w:t xml:space="preserve"> 0000213 </w:t>
      </w:r>
      <w:r w:rsidRPr="009B3B0A">
        <w:t>|</w:t>
      </w:r>
      <w:hyperlink r:id="rId5" w:history="1">
        <w:r w:rsidR="00CF4377" w:rsidRPr="0082514F">
          <w:rPr>
            <w:rStyle w:val="Hyperlink"/>
          </w:rPr>
          <w:t>Thor234@mail.as</w:t>
        </w:r>
      </w:hyperlink>
    </w:p>
    <w:p w:rsidR="004C45AD" w:rsidRDefault="00C975DB" w:rsidP="004C45AD">
      <w:pPr>
        <w:spacing w:before="240"/>
      </w:pPr>
      <w:r>
        <w:t>July 27, 2021</w:t>
      </w:r>
    </w:p>
    <w:p w:rsidR="00C975DB" w:rsidRDefault="00C975DB" w:rsidP="004C45AD">
      <w:pPr>
        <w:spacing w:before="240" w:after="0"/>
      </w:pPr>
      <w:r>
        <w:t xml:space="preserve">Human Resource Manager </w:t>
      </w:r>
    </w:p>
    <w:p w:rsidR="00C975DB" w:rsidRDefault="00C975DB" w:rsidP="004C45AD">
      <w:pPr>
        <w:spacing w:after="0"/>
      </w:pPr>
      <w:r>
        <w:t>S.H.I.E.L.D.</w:t>
      </w:r>
    </w:p>
    <w:p w:rsidR="00ED4047" w:rsidRDefault="00ED4047" w:rsidP="004C45AD">
      <w:pPr>
        <w:spacing w:after="0"/>
      </w:pPr>
      <w:r w:rsidRPr="00ED4047">
        <w:t xml:space="preserve">219 West 47th Street </w:t>
      </w:r>
    </w:p>
    <w:p w:rsidR="00C975DB" w:rsidRDefault="00ED4047" w:rsidP="002755FC">
      <w:r w:rsidRPr="00ED4047">
        <w:t>New York City, New York</w:t>
      </w:r>
    </w:p>
    <w:p w:rsidR="004C45AD" w:rsidRDefault="00271D8B" w:rsidP="00271D8B">
      <w:pPr>
        <w:spacing w:before="240"/>
      </w:pPr>
      <w:r>
        <w:t>Dea</w:t>
      </w:r>
      <w:r w:rsidR="00AA5159">
        <w:t xml:space="preserve">r </w:t>
      </w:r>
      <w:r w:rsidR="00664CCC">
        <w:t>Mr./Mrs.</w:t>
      </w:r>
    </w:p>
    <w:p w:rsidR="00511358" w:rsidRPr="0064768A" w:rsidRDefault="00511358" w:rsidP="00271D8B">
      <w:pPr>
        <w:spacing w:before="240"/>
        <w:rPr>
          <w:b/>
          <w:bCs/>
        </w:rPr>
      </w:pPr>
      <w:r w:rsidRPr="0064768A">
        <w:rPr>
          <w:b/>
          <w:bCs/>
        </w:rPr>
        <w:t>Application for the position of Agent – Level 6 Clearance – Avengers Initiative</w:t>
      </w:r>
    </w:p>
    <w:p w:rsidR="00664CCC" w:rsidRDefault="00664CCC" w:rsidP="00271D8B">
      <w:pPr>
        <w:spacing w:before="240"/>
      </w:pPr>
      <w:r>
        <w:t xml:space="preserve">I am writing to express my interest in </w:t>
      </w:r>
      <w:r w:rsidR="00511358">
        <w:t xml:space="preserve">the recently advertised </w:t>
      </w:r>
      <w:r w:rsidR="00CC6DC3">
        <w:t>Agent – Level 6 Clearance – Avengers Initiative position</w:t>
      </w:r>
      <w:r w:rsidR="00511358">
        <w:t xml:space="preserve">. </w:t>
      </w:r>
      <w:r w:rsidR="00CE49F1">
        <w:t xml:space="preserve">I would be thrilled to be part of the </w:t>
      </w:r>
      <w:r w:rsidR="005723BB">
        <w:t>globally known</w:t>
      </w:r>
      <w:r w:rsidR="005E1752">
        <w:t xml:space="preserve"> </w:t>
      </w:r>
      <w:proofErr w:type="spellStart"/>
      <w:r w:rsidR="005E1752">
        <w:t>successful</w:t>
      </w:r>
      <w:r w:rsidR="00FA3254">
        <w:t>agents</w:t>
      </w:r>
      <w:r w:rsidR="00CC3FCB">
        <w:t>that</w:t>
      </w:r>
      <w:proofErr w:type="spellEnd"/>
      <w:r w:rsidR="00CC3FCB">
        <w:t xml:space="preserve"> use their extraordinary abilities to </w:t>
      </w:r>
      <w:r w:rsidR="00FA3254">
        <w:t xml:space="preserve">protect life, enforce the law, and ensure that all policies by S.H.E.L.D. are adhered </w:t>
      </w:r>
      <w:proofErr w:type="spellStart"/>
      <w:r w:rsidR="00FA3254">
        <w:t>to.</w:t>
      </w:r>
      <w:r w:rsidR="0049189F">
        <w:t>As</w:t>
      </w:r>
      <w:proofErr w:type="spellEnd"/>
      <w:r w:rsidR="0049189F">
        <w:t xml:space="preserve"> </w:t>
      </w:r>
      <w:r w:rsidR="00D861B5">
        <w:t>the god of thunder</w:t>
      </w:r>
      <w:r w:rsidR="00EA3025">
        <w:t xml:space="preserve"> with </w:t>
      </w:r>
      <w:r w:rsidR="00C459D2">
        <w:t xml:space="preserve">superhuman strength, </w:t>
      </w:r>
      <w:r w:rsidR="00FA3254">
        <w:t xml:space="preserve">peak level wellbeing and physical fitness, and extraordinary analytical skills, </w:t>
      </w:r>
      <w:r w:rsidR="00446B87">
        <w:t xml:space="preserve">this position offers the opportunity to </w:t>
      </w:r>
      <w:r w:rsidR="00FA3254">
        <w:t xml:space="preserve">protect life, investigate, and implement </w:t>
      </w:r>
      <w:r w:rsidR="00CC6DC3">
        <w:t xml:space="preserve">the </w:t>
      </w:r>
      <w:r w:rsidR="00FA3254">
        <w:t>most appropriate actions</w:t>
      </w:r>
      <w:r w:rsidR="00446B87">
        <w:t xml:space="preserve">. </w:t>
      </w:r>
      <w:r w:rsidR="00DD1F05">
        <w:t xml:space="preserve">I believe my abilities and knowledge </w:t>
      </w:r>
      <w:proofErr w:type="spellStart"/>
      <w:r w:rsidR="00DD1F05">
        <w:t>wil</w:t>
      </w:r>
      <w:r w:rsidR="00850952">
        <w:t>ladd</w:t>
      </w:r>
      <w:proofErr w:type="spellEnd"/>
      <w:r w:rsidR="00850952">
        <w:t xml:space="preserve"> to the </w:t>
      </w:r>
      <w:r w:rsidR="00492802">
        <w:t>capabilities</w:t>
      </w:r>
      <w:r w:rsidR="00850952">
        <w:t xml:space="preserve"> of </w:t>
      </w:r>
      <w:r w:rsidR="00E1711D">
        <w:t>Avengers and S.H.E.L.D. as an organization.</w:t>
      </w:r>
    </w:p>
    <w:p w:rsidR="00541F44" w:rsidRDefault="00050DF3" w:rsidP="00271D8B">
      <w:pPr>
        <w:spacing w:before="240"/>
      </w:pPr>
      <w:r>
        <w:t xml:space="preserve">Born of the </w:t>
      </w:r>
      <w:r w:rsidR="006F42F6">
        <w:t>All-Father and King o</w:t>
      </w:r>
      <w:r w:rsidR="004B01BB">
        <w:t>f</w:t>
      </w:r>
      <w:r w:rsidR="006F42F6">
        <w:t xml:space="preserve"> </w:t>
      </w:r>
      <w:proofErr w:type="spellStart"/>
      <w:r w:rsidR="006F42F6">
        <w:t>Asgard</w:t>
      </w:r>
      <w:proofErr w:type="spellEnd"/>
      <w:r w:rsidR="001C209F">
        <w:t xml:space="preserve">, Odin, </w:t>
      </w:r>
      <w:r w:rsidR="003C08B5">
        <w:t>I posses</w:t>
      </w:r>
      <w:r w:rsidR="00FC0DEC">
        <w:t>s</w:t>
      </w:r>
      <w:r w:rsidR="003C08B5">
        <w:t xml:space="preserve"> various abilities </w:t>
      </w:r>
      <w:r w:rsidR="00492802">
        <w:t xml:space="preserve">and knowledge </w:t>
      </w:r>
      <w:r w:rsidR="003C08B5">
        <w:t xml:space="preserve">that </w:t>
      </w:r>
      <w:r w:rsidR="00694DE2">
        <w:t xml:space="preserve">have enabled me to understand human and non-human behavior </w:t>
      </w:r>
      <w:r w:rsidR="00492802">
        <w:t xml:space="preserve">since I have </w:t>
      </w:r>
      <w:r w:rsidR="00C161C6">
        <w:t>interacted</w:t>
      </w:r>
      <w:r w:rsidR="00492802">
        <w:t xml:space="preserve"> with different worlds.</w:t>
      </w:r>
      <w:r w:rsidR="00AA1C84">
        <w:t xml:space="preserve"> I have also facilitated the </w:t>
      </w:r>
      <w:r w:rsidR="00732B31">
        <w:t xml:space="preserve">implementation of </w:t>
      </w:r>
      <w:proofErr w:type="spellStart"/>
      <w:r w:rsidR="00CC6DC3">
        <w:t>multiple</w:t>
      </w:r>
      <w:r w:rsidR="00EC2B2B">
        <w:t>policies</w:t>
      </w:r>
      <w:proofErr w:type="spellEnd"/>
      <w:r w:rsidR="00EC2B2B">
        <w:t xml:space="preserve"> developed in </w:t>
      </w:r>
      <w:proofErr w:type="spellStart"/>
      <w:r w:rsidR="00EC2B2B">
        <w:t>Asgard</w:t>
      </w:r>
      <w:proofErr w:type="spellEnd"/>
      <w:r w:rsidR="00EC2B2B">
        <w:t xml:space="preserve"> and conducted </w:t>
      </w:r>
      <w:r w:rsidR="00853A9D">
        <w:t xml:space="preserve">investigations, including tracking down my brother Loki to </w:t>
      </w:r>
      <w:r w:rsidR="00520E92">
        <w:t xml:space="preserve">face justice </w:t>
      </w:r>
      <w:proofErr w:type="gramStart"/>
      <w:r w:rsidR="00520E92">
        <w:t>for</w:t>
      </w:r>
      <w:proofErr w:type="gramEnd"/>
      <w:r w:rsidR="00520E92">
        <w:t xml:space="preserve"> his actions in </w:t>
      </w:r>
      <w:proofErr w:type="spellStart"/>
      <w:r w:rsidR="00520E92">
        <w:t>Asgard</w:t>
      </w:r>
      <w:proofErr w:type="spellEnd"/>
      <w:r w:rsidR="00520E92">
        <w:t xml:space="preserve">. </w:t>
      </w:r>
      <w:r w:rsidR="00130935">
        <w:t xml:space="preserve">I have also been part of the </w:t>
      </w:r>
      <w:r w:rsidR="00650C53">
        <w:t>superheroes</w:t>
      </w:r>
      <w:r w:rsidR="00DC063C">
        <w:t xml:space="preserve"> that </w:t>
      </w:r>
      <w:r w:rsidR="00650C53">
        <w:t>brought down the world</w:t>
      </w:r>
      <w:r w:rsidR="00CC6DC3">
        <w:t>-</w:t>
      </w:r>
      <w:proofErr w:type="spellStart"/>
      <w:r w:rsidR="00650C53">
        <w:t>destroyer</w:t>
      </w:r>
      <w:r w:rsidR="002645B0">
        <w:t>,</w:t>
      </w:r>
      <w:r w:rsidR="00E2759A">
        <w:t>Thanos</w:t>
      </w:r>
      <w:proofErr w:type="spellEnd"/>
      <w:r w:rsidR="00E2759A">
        <w:t xml:space="preserve">, </w:t>
      </w:r>
      <w:r w:rsidR="00E54219">
        <w:t>with effective communication skills</w:t>
      </w:r>
      <w:r w:rsidR="00A93804">
        <w:t xml:space="preserve">, great teamwork, </w:t>
      </w:r>
      <w:r w:rsidR="00D76AB4">
        <w:t xml:space="preserve">and working with a diverse community. </w:t>
      </w:r>
      <w:r w:rsidR="00CF7D8D">
        <w:t xml:space="preserve">With this knowledge and skills, </w:t>
      </w:r>
      <w:r w:rsidR="004F0348">
        <w:t>I will deliver all roles associated with the position effectively.</w:t>
      </w:r>
    </w:p>
    <w:p w:rsidR="004F0348" w:rsidRDefault="0097602D" w:rsidP="00271D8B">
      <w:pPr>
        <w:spacing w:before="240"/>
      </w:pPr>
      <w:r>
        <w:t xml:space="preserve">My knowledge, skills, and experience in </w:t>
      </w:r>
      <w:r w:rsidR="00FF321E">
        <w:t xml:space="preserve">conducting investigations, protecting life, </w:t>
      </w:r>
      <w:r w:rsidR="007938B1">
        <w:t xml:space="preserve">facilitating the implementation of </w:t>
      </w:r>
      <w:r w:rsidR="00B465DD">
        <w:t xml:space="preserve">enacted policies, and making critical decisions, will significantly impact the </w:t>
      </w:r>
      <w:r w:rsidR="00AF605B">
        <w:t>Avengers Initiative and S.H.E.L.D.</w:t>
      </w:r>
      <w:r w:rsidR="00E80AEC">
        <w:t xml:space="preserve"> in general. </w:t>
      </w:r>
      <w:r w:rsidR="00370D19">
        <w:t xml:space="preserve">I have attached my </w:t>
      </w:r>
      <w:proofErr w:type="spellStart"/>
      <w:r w:rsidR="00D83C7A">
        <w:t>credentials</w:t>
      </w:r>
      <w:r w:rsidR="00CC6DC3">
        <w:t>,</w:t>
      </w:r>
      <w:r w:rsidR="00CC40C9">
        <w:t>including</w:t>
      </w:r>
      <w:proofErr w:type="spellEnd"/>
      <w:r w:rsidR="00CC40C9">
        <w:t xml:space="preserve"> a </w:t>
      </w:r>
      <w:r w:rsidR="00CC40C9" w:rsidRPr="00CC40C9">
        <w:t>résumé</w:t>
      </w:r>
      <w:r w:rsidR="00CC40C9">
        <w:t xml:space="preserve"> and references</w:t>
      </w:r>
      <w:r w:rsidR="00827F0F">
        <w:t xml:space="preserve"> for consideration. </w:t>
      </w:r>
      <w:r w:rsidR="00D746EA">
        <w:t xml:space="preserve">I look forward to meeting you </w:t>
      </w:r>
      <w:r w:rsidR="00F71141">
        <w:t>for an interview.</w:t>
      </w:r>
    </w:p>
    <w:p w:rsidR="00F71141" w:rsidRDefault="00F71141" w:rsidP="00271D8B">
      <w:pPr>
        <w:spacing w:before="240"/>
      </w:pPr>
      <w:r>
        <w:t>Thank you.</w:t>
      </w:r>
    </w:p>
    <w:p w:rsidR="00F71141" w:rsidRDefault="00F71141" w:rsidP="00271D8B">
      <w:pPr>
        <w:spacing w:before="240"/>
      </w:pPr>
      <w:r>
        <w:t xml:space="preserve">Sincerely, </w:t>
      </w:r>
    </w:p>
    <w:p w:rsidR="00EE2D96" w:rsidRDefault="00F71141" w:rsidP="00EE2D96">
      <w:pPr>
        <w:spacing w:before="240"/>
        <w:rPr>
          <w:b/>
          <w:bCs/>
        </w:rPr>
      </w:pPr>
      <w:r>
        <w:t xml:space="preserve">Thor </w:t>
      </w:r>
      <w:proofErr w:type="spellStart"/>
      <w:r>
        <w:t>Odinson</w:t>
      </w:r>
      <w:proofErr w:type="spellEnd"/>
      <w:r w:rsidR="008E2158">
        <w:t>.</w:t>
      </w:r>
    </w:p>
    <w:p w:rsidR="002755FC" w:rsidRDefault="002755FC" w:rsidP="002755FC">
      <w:pPr>
        <w:pStyle w:val="ListParagraph"/>
        <w:numPr>
          <w:ilvl w:val="0"/>
          <w:numId w:val="1"/>
        </w:numPr>
        <w:rPr>
          <w:b/>
          <w:bCs/>
        </w:rPr>
      </w:pPr>
      <w:r w:rsidRPr="002755FC">
        <w:rPr>
          <w:b/>
          <w:bCs/>
        </w:rPr>
        <w:lastRenderedPageBreak/>
        <w:t>Résumé</w:t>
      </w:r>
    </w:p>
    <w:p w:rsidR="0059328A" w:rsidRPr="000652BB" w:rsidRDefault="0059328A" w:rsidP="0059328A">
      <w:pPr>
        <w:spacing w:after="0"/>
        <w:ind w:left="2160" w:firstLine="720"/>
        <w:rPr>
          <w:b/>
          <w:sz w:val="32"/>
          <w:szCs w:val="32"/>
        </w:rPr>
      </w:pPr>
      <w:r w:rsidRPr="00271D8B">
        <w:rPr>
          <w:b/>
          <w:bCs/>
          <w:sz w:val="32"/>
          <w:szCs w:val="32"/>
        </w:rPr>
        <w:t>THOR ODINSON</w:t>
      </w:r>
    </w:p>
    <w:p w:rsidR="0059328A" w:rsidRPr="0059328A" w:rsidRDefault="0059328A" w:rsidP="0059328A">
      <w:pPr>
        <w:spacing w:after="0"/>
        <w:ind w:left="2160" w:firstLine="720"/>
      </w:pPr>
      <w:r w:rsidRPr="00652C7F">
        <w:rPr>
          <w:b/>
          <w:bCs/>
          <w:iCs/>
        </w:rPr>
        <w:t>Physical Address:</w:t>
      </w:r>
      <w:r>
        <w:t xml:space="preserve">1234 </w:t>
      </w:r>
      <w:proofErr w:type="spellStart"/>
      <w:r>
        <w:t>Asgard</w:t>
      </w:r>
      <w:proofErr w:type="spellEnd"/>
    </w:p>
    <w:p w:rsidR="0059328A" w:rsidRPr="003F3831" w:rsidRDefault="0059328A" w:rsidP="0059328A">
      <w:pPr>
        <w:ind w:left="2160" w:firstLine="720"/>
        <w:rPr>
          <w:b/>
          <w:bCs/>
          <w:iCs/>
        </w:rPr>
      </w:pPr>
      <w:r w:rsidRPr="003F3831">
        <w:rPr>
          <w:b/>
          <w:bCs/>
          <w:iCs/>
        </w:rPr>
        <w:t xml:space="preserve">Mobile: </w:t>
      </w:r>
      <w:r w:rsidRPr="009B3B0A">
        <w:t>|</w:t>
      </w:r>
      <w:r>
        <w:t xml:space="preserve"> 0000213 </w:t>
      </w:r>
      <w:r w:rsidRPr="009B3B0A">
        <w:t>|</w:t>
      </w:r>
      <w:r w:rsidRPr="003F3831">
        <w:rPr>
          <w:b/>
          <w:bCs/>
          <w:iCs/>
        </w:rPr>
        <w:t xml:space="preserve">   Email: </w:t>
      </w:r>
      <w:hyperlink r:id="rId6" w:history="1">
        <w:r w:rsidRPr="0082514F">
          <w:rPr>
            <w:rStyle w:val="Hyperlink"/>
          </w:rPr>
          <w:t>Thor234@mail.as</w:t>
        </w:r>
      </w:hyperlink>
    </w:p>
    <w:tbl>
      <w:tblPr>
        <w:tblW w:w="5000" w:type="pct"/>
        <w:tblLook w:val="04A0"/>
      </w:tblPr>
      <w:tblGrid>
        <w:gridCol w:w="3118"/>
        <w:gridCol w:w="6458"/>
      </w:tblGrid>
      <w:tr w:rsidR="0059328A" w:rsidTr="00851D47">
        <w:tc>
          <w:tcPr>
            <w:tcW w:w="1628" w:type="pct"/>
            <w:shd w:val="clear" w:color="auto" w:fill="E7E6E6" w:themeFill="background2"/>
          </w:tcPr>
          <w:p w:rsidR="0059328A" w:rsidRDefault="0059328A" w:rsidP="00851D47">
            <w:pPr>
              <w:rPr>
                <w:b/>
                <w:bCs/>
                <w:caps/>
              </w:rPr>
            </w:pPr>
            <w:r w:rsidRPr="000652BB">
              <w:rPr>
                <w:b/>
                <w:bCs/>
                <w:caps/>
              </w:rPr>
              <w:t>Objective</w:t>
            </w:r>
          </w:p>
          <w:p w:rsidR="0059328A" w:rsidRDefault="0059328A" w:rsidP="00851D47">
            <w:pPr>
              <w:jc w:val="center"/>
              <w:rPr>
                <w:b/>
                <w:bCs/>
                <w:caps/>
              </w:rPr>
            </w:pPr>
          </w:p>
          <w:p w:rsidR="0059328A" w:rsidRDefault="0059328A" w:rsidP="00851D47">
            <w:pPr>
              <w:jc w:val="center"/>
              <w:rPr>
                <w:b/>
                <w:bCs/>
                <w:caps/>
              </w:rPr>
            </w:pPr>
          </w:p>
          <w:p w:rsidR="0059328A" w:rsidRDefault="0059328A" w:rsidP="00B92DA5">
            <w:pPr>
              <w:spacing w:after="0"/>
              <w:rPr>
                <w:b/>
              </w:rPr>
            </w:pPr>
            <w:r w:rsidRPr="000652BB">
              <w:rPr>
                <w:b/>
              </w:rPr>
              <w:t>PERSONAL SKILLS</w:t>
            </w:r>
          </w:p>
          <w:p w:rsidR="0059328A" w:rsidRDefault="0059328A" w:rsidP="00851D47">
            <w:pPr>
              <w:jc w:val="center"/>
              <w:rPr>
                <w:b/>
                <w:caps/>
              </w:rPr>
            </w:pPr>
          </w:p>
          <w:p w:rsidR="0059328A" w:rsidRDefault="0059328A" w:rsidP="00851D47">
            <w:pPr>
              <w:jc w:val="center"/>
              <w:rPr>
                <w:b/>
                <w:caps/>
              </w:rPr>
            </w:pPr>
          </w:p>
          <w:p w:rsidR="00B92DA5" w:rsidRDefault="00B92DA5" w:rsidP="00851D47">
            <w:pPr>
              <w:rPr>
                <w:b/>
                <w:bCs/>
                <w:caps/>
              </w:rPr>
            </w:pPr>
          </w:p>
          <w:p w:rsidR="0059328A" w:rsidRDefault="0059328A" w:rsidP="00851D47">
            <w:pPr>
              <w:rPr>
                <w:b/>
                <w:bCs/>
                <w:caps/>
              </w:rPr>
            </w:pPr>
            <w:r w:rsidRPr="000652BB">
              <w:rPr>
                <w:b/>
                <w:bCs/>
                <w:caps/>
              </w:rPr>
              <w:t>EXPERIENCE</w:t>
            </w:r>
          </w:p>
          <w:p w:rsidR="0059328A" w:rsidRDefault="00F56DB8" w:rsidP="00A925EE">
            <w:pPr>
              <w:autoSpaceDE w:val="0"/>
              <w:autoSpaceDN w:val="0"/>
              <w:adjustRightInd w:val="0"/>
              <w:spacing w:after="0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 xml:space="preserve">2011 </w:t>
            </w:r>
            <w:r>
              <w:rPr>
                <w:b/>
                <w:bCs/>
              </w:rPr>
              <w:t xml:space="preserve">to </w:t>
            </w:r>
            <w:r>
              <w:rPr>
                <w:b/>
                <w:bCs/>
                <w:caps/>
              </w:rPr>
              <w:t>2019</w:t>
            </w:r>
          </w:p>
          <w:p w:rsidR="00F56DB8" w:rsidRDefault="00F56DB8" w:rsidP="00A925EE">
            <w:pPr>
              <w:autoSpaceDE w:val="0"/>
              <w:autoSpaceDN w:val="0"/>
              <w:adjustRightInd w:val="0"/>
              <w:spacing w:after="0"/>
            </w:pPr>
            <w:r w:rsidRPr="00A925EE">
              <w:t>Avengers Initiative</w:t>
            </w:r>
          </w:p>
          <w:p w:rsidR="00A925EE" w:rsidRPr="00A925EE" w:rsidRDefault="00A925EE" w:rsidP="00851D47">
            <w:pPr>
              <w:autoSpaceDE w:val="0"/>
              <w:autoSpaceDN w:val="0"/>
              <w:adjustRightInd w:val="0"/>
              <w:rPr>
                <w:b/>
                <w:bCs/>
                <w:caps/>
              </w:rPr>
            </w:pPr>
            <w:r w:rsidRPr="00A925EE">
              <w:rPr>
                <w:b/>
                <w:bCs/>
              </w:rPr>
              <w:t>An Avenger</w:t>
            </w:r>
          </w:p>
          <w:p w:rsidR="00A925EE" w:rsidRDefault="00A925EE" w:rsidP="00851D47">
            <w:pPr>
              <w:autoSpaceDE w:val="0"/>
              <w:autoSpaceDN w:val="0"/>
              <w:adjustRightInd w:val="0"/>
              <w:rPr>
                <w:b/>
                <w:bCs/>
                <w:caps/>
              </w:rPr>
            </w:pPr>
          </w:p>
          <w:p w:rsidR="00CF0EC5" w:rsidRDefault="00CF0EC5" w:rsidP="00CF0EC5">
            <w:pPr>
              <w:autoSpaceDE w:val="0"/>
              <w:autoSpaceDN w:val="0"/>
              <w:adjustRightInd w:val="0"/>
              <w:spacing w:after="0"/>
              <w:rPr>
                <w:b/>
                <w:bCs/>
                <w:caps/>
              </w:rPr>
            </w:pPr>
          </w:p>
          <w:p w:rsidR="00A925EE" w:rsidRDefault="00A925EE" w:rsidP="00CF0EC5">
            <w:pPr>
              <w:autoSpaceDE w:val="0"/>
              <w:autoSpaceDN w:val="0"/>
              <w:adjustRightInd w:val="0"/>
              <w:spacing w:after="0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 xml:space="preserve">2000 </w:t>
            </w:r>
            <w:r>
              <w:rPr>
                <w:b/>
                <w:bCs/>
              </w:rPr>
              <w:t xml:space="preserve">to </w:t>
            </w:r>
            <w:r>
              <w:rPr>
                <w:b/>
                <w:bCs/>
                <w:caps/>
              </w:rPr>
              <w:t>2010</w:t>
            </w:r>
          </w:p>
          <w:p w:rsidR="00A925EE" w:rsidRPr="00CF0EC5" w:rsidRDefault="00CF0EC5" w:rsidP="00CF0EC5">
            <w:pPr>
              <w:autoSpaceDE w:val="0"/>
              <w:autoSpaceDN w:val="0"/>
              <w:adjustRightInd w:val="0"/>
              <w:spacing w:after="0"/>
              <w:rPr>
                <w:caps/>
              </w:rPr>
            </w:pPr>
            <w:r w:rsidRPr="00CF0EC5">
              <w:t xml:space="preserve">The </w:t>
            </w:r>
            <w:proofErr w:type="spellStart"/>
            <w:r w:rsidRPr="00CF0EC5">
              <w:t>Einherjar</w:t>
            </w:r>
            <w:proofErr w:type="spellEnd"/>
          </w:p>
          <w:p w:rsidR="00CF0EC5" w:rsidRDefault="00CF0EC5" w:rsidP="005252DF">
            <w:pPr>
              <w:autoSpaceDE w:val="0"/>
              <w:autoSpaceDN w:val="0"/>
              <w:adjustRightInd w:val="0"/>
              <w:spacing w:after="0"/>
              <w:rPr>
                <w:b/>
                <w:bCs/>
                <w:caps/>
              </w:rPr>
            </w:pPr>
            <w:proofErr w:type="spellStart"/>
            <w:r>
              <w:rPr>
                <w:b/>
                <w:bCs/>
              </w:rPr>
              <w:t>Asgardian</w:t>
            </w:r>
            <w:proofErr w:type="spellEnd"/>
            <w:r>
              <w:rPr>
                <w:b/>
                <w:bCs/>
              </w:rPr>
              <w:t xml:space="preserve"> Warrior</w:t>
            </w:r>
          </w:p>
          <w:p w:rsidR="00A925EE" w:rsidRDefault="00A925EE" w:rsidP="00851D47">
            <w:pPr>
              <w:autoSpaceDE w:val="0"/>
              <w:autoSpaceDN w:val="0"/>
              <w:adjustRightInd w:val="0"/>
              <w:rPr>
                <w:b/>
                <w:bCs/>
                <w:caps/>
              </w:rPr>
            </w:pPr>
          </w:p>
          <w:p w:rsidR="005252DF" w:rsidRDefault="005252DF" w:rsidP="005252DF">
            <w:pPr>
              <w:autoSpaceDE w:val="0"/>
              <w:autoSpaceDN w:val="0"/>
              <w:adjustRightInd w:val="0"/>
              <w:rPr>
                <w:b/>
                <w:bCs/>
                <w:caps/>
              </w:rPr>
            </w:pPr>
          </w:p>
          <w:p w:rsidR="0059328A" w:rsidRDefault="0059328A" w:rsidP="005252DF">
            <w:pPr>
              <w:autoSpaceDE w:val="0"/>
              <w:autoSpaceDN w:val="0"/>
              <w:adjustRightInd w:val="0"/>
              <w:rPr>
                <w:b/>
                <w:bCs/>
                <w:caps/>
              </w:rPr>
            </w:pPr>
            <w:r w:rsidRPr="000652BB">
              <w:rPr>
                <w:b/>
                <w:bCs/>
                <w:caps/>
              </w:rPr>
              <w:t>EDUCATION</w:t>
            </w:r>
          </w:p>
        </w:tc>
        <w:tc>
          <w:tcPr>
            <w:tcW w:w="3372" w:type="pct"/>
          </w:tcPr>
          <w:p w:rsidR="0059328A" w:rsidRDefault="0059328A" w:rsidP="009A466F">
            <w:pPr>
              <w:jc w:val="both"/>
            </w:pPr>
            <w:r w:rsidRPr="000652BB">
              <w:t xml:space="preserve">To </w:t>
            </w:r>
            <w:r w:rsidR="009A466F">
              <w:t>establish</w:t>
            </w:r>
            <w:r w:rsidRPr="000652BB">
              <w:t xml:space="preserve"> a </w:t>
            </w:r>
            <w:r w:rsidRPr="000652BB">
              <w:rPr>
                <w:bCs/>
              </w:rPr>
              <w:t>career</w:t>
            </w:r>
            <w:r w:rsidRPr="000652BB">
              <w:t xml:space="preserve"> in an organization that </w:t>
            </w:r>
            <w:r w:rsidR="009A466F">
              <w:t xml:space="preserve">aims to </w:t>
            </w:r>
            <w:r w:rsidR="001D2E4F">
              <w:t xml:space="preserve">facilitate the creation of a secure society, </w:t>
            </w:r>
            <w:r w:rsidR="003E1B13">
              <w:t>protect life, facilitate policy implementation, and investigate</w:t>
            </w:r>
            <w:r w:rsidR="003A4F10">
              <w:t xml:space="preserve"> </w:t>
            </w:r>
            <w:proofErr w:type="spellStart"/>
            <w:r w:rsidR="003A4F10">
              <w:t>hazardousevents</w:t>
            </w:r>
            <w:proofErr w:type="spellEnd"/>
            <w:r w:rsidR="003E1B13">
              <w:t>,</w:t>
            </w:r>
            <w:r w:rsidR="00BA5A81">
              <w:t xml:space="preserve"> encouraging </w:t>
            </w:r>
            <w:r w:rsidR="00EE3FC9">
              <w:t>the implementation of my skills and expertise</w:t>
            </w:r>
            <w:r w:rsidR="003A4F10">
              <w:t>.</w:t>
            </w:r>
          </w:p>
          <w:p w:rsidR="0059328A" w:rsidRPr="000652BB" w:rsidRDefault="009810A3" w:rsidP="00593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700"/>
              <w:jc w:val="both"/>
            </w:pPr>
            <w:r>
              <w:t>Excellent communication skills</w:t>
            </w:r>
            <w:r w:rsidR="0059328A" w:rsidRPr="000652BB">
              <w:t>.</w:t>
            </w:r>
          </w:p>
          <w:p w:rsidR="0059328A" w:rsidRPr="000652BB" w:rsidRDefault="0059328A" w:rsidP="0059328A">
            <w:pPr>
              <w:numPr>
                <w:ilvl w:val="0"/>
                <w:numId w:val="2"/>
              </w:numPr>
              <w:shd w:val="clear" w:color="auto" w:fill="FFFFFF"/>
              <w:spacing w:after="0" w:line="240" w:lineRule="auto"/>
              <w:ind w:left="700"/>
              <w:jc w:val="both"/>
            </w:pPr>
            <w:r w:rsidRPr="000652BB">
              <w:t xml:space="preserve">Exemplary </w:t>
            </w:r>
            <w:r w:rsidR="006B5727">
              <w:t>analytical skills</w:t>
            </w:r>
          </w:p>
          <w:p w:rsidR="0059328A" w:rsidRPr="000652BB" w:rsidRDefault="0059328A" w:rsidP="0059328A">
            <w:pPr>
              <w:numPr>
                <w:ilvl w:val="0"/>
                <w:numId w:val="2"/>
              </w:numPr>
              <w:shd w:val="clear" w:color="auto" w:fill="FFFFFF"/>
              <w:spacing w:after="0" w:line="240" w:lineRule="auto"/>
              <w:ind w:left="700"/>
              <w:jc w:val="both"/>
            </w:pPr>
            <w:r w:rsidRPr="000652BB">
              <w:t>Proficiency in</w:t>
            </w:r>
            <w:r w:rsidR="006E5579">
              <w:t xml:space="preserve"> conflict resolution.</w:t>
            </w:r>
          </w:p>
          <w:p w:rsidR="0059328A" w:rsidRDefault="001B3401" w:rsidP="0059328A">
            <w:pPr>
              <w:numPr>
                <w:ilvl w:val="0"/>
                <w:numId w:val="2"/>
              </w:numPr>
              <w:shd w:val="clear" w:color="auto" w:fill="FFFFFF"/>
              <w:spacing w:after="0" w:line="240" w:lineRule="auto"/>
              <w:ind w:left="700"/>
              <w:jc w:val="both"/>
            </w:pPr>
            <w:r w:rsidRPr="000652BB">
              <w:t>Team</w:t>
            </w:r>
            <w:r>
              <w:t xml:space="preserve"> building skills</w:t>
            </w:r>
            <w:r w:rsidR="0059328A" w:rsidRPr="000652BB">
              <w:t>.</w:t>
            </w:r>
          </w:p>
          <w:p w:rsidR="0059328A" w:rsidRDefault="0059328A" w:rsidP="006E5579">
            <w:pPr>
              <w:numPr>
                <w:ilvl w:val="0"/>
                <w:numId w:val="2"/>
              </w:numPr>
              <w:shd w:val="clear" w:color="auto" w:fill="FFFFFF"/>
              <w:spacing w:line="240" w:lineRule="auto"/>
              <w:ind w:left="700"/>
              <w:jc w:val="both"/>
            </w:pPr>
            <w:r w:rsidRPr="00393753">
              <w:t>Excellent problem-solving skills</w:t>
            </w:r>
          </w:p>
          <w:p w:rsidR="0059328A" w:rsidRPr="00510C99" w:rsidRDefault="0059328A" w:rsidP="00CF0EC5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</w:rPr>
            </w:pPr>
            <w:r w:rsidRPr="00510C99">
              <w:rPr>
                <w:b/>
              </w:rPr>
              <w:t>Responsibilities:</w:t>
            </w:r>
          </w:p>
          <w:p w:rsidR="0059328A" w:rsidRPr="000652BB" w:rsidRDefault="00423418" w:rsidP="0059328A">
            <w:pPr>
              <w:pStyle w:val="ListParagraph"/>
              <w:numPr>
                <w:ilvl w:val="0"/>
                <w:numId w:val="2"/>
              </w:numPr>
              <w:spacing w:after="200" w:line="240" w:lineRule="auto"/>
              <w:ind w:left="700"/>
              <w:jc w:val="both"/>
              <w:rPr>
                <w:bCs/>
              </w:rPr>
            </w:pPr>
            <w:r>
              <w:rPr>
                <w:bCs/>
              </w:rPr>
              <w:t>To f</w:t>
            </w:r>
            <w:r w:rsidR="006D6BAE">
              <w:rPr>
                <w:bCs/>
              </w:rPr>
              <w:t>acilitat</w:t>
            </w:r>
            <w:r>
              <w:rPr>
                <w:bCs/>
              </w:rPr>
              <w:t>e</w:t>
            </w:r>
            <w:r w:rsidR="006D6BAE">
              <w:rPr>
                <w:bCs/>
              </w:rPr>
              <w:t xml:space="preserve"> the implementation of S.H.E.L.D. </w:t>
            </w:r>
            <w:r>
              <w:rPr>
                <w:bCs/>
              </w:rPr>
              <w:t>P</w:t>
            </w:r>
            <w:r w:rsidR="00502932">
              <w:rPr>
                <w:bCs/>
              </w:rPr>
              <w:t>olicies.</w:t>
            </w:r>
          </w:p>
          <w:p w:rsidR="0059328A" w:rsidRPr="000652BB" w:rsidRDefault="00423418" w:rsidP="0059328A">
            <w:pPr>
              <w:pStyle w:val="ListParagraph"/>
              <w:numPr>
                <w:ilvl w:val="0"/>
                <w:numId w:val="2"/>
              </w:numPr>
              <w:spacing w:after="200" w:line="240" w:lineRule="auto"/>
              <w:ind w:left="700"/>
              <w:jc w:val="both"/>
              <w:rPr>
                <w:bCs/>
              </w:rPr>
            </w:pPr>
            <w:r>
              <w:rPr>
                <w:bCs/>
              </w:rPr>
              <w:t>To use</w:t>
            </w:r>
            <w:r w:rsidR="00502932">
              <w:rPr>
                <w:bCs/>
              </w:rPr>
              <w:t xml:space="preserve"> force to fight earth invaders, </w:t>
            </w:r>
            <w:r w:rsidR="00167762">
              <w:rPr>
                <w:bCs/>
              </w:rPr>
              <w:t>for example</w:t>
            </w:r>
            <w:r w:rsidR="00F825C7">
              <w:rPr>
                <w:bCs/>
              </w:rPr>
              <w:t>,</w:t>
            </w:r>
            <w:r w:rsidR="00167762">
              <w:rPr>
                <w:bCs/>
              </w:rPr>
              <w:t xml:space="preserve"> </w:t>
            </w:r>
            <w:proofErr w:type="spellStart"/>
            <w:r w:rsidR="00167762">
              <w:rPr>
                <w:bCs/>
              </w:rPr>
              <w:t>Thanos</w:t>
            </w:r>
            <w:proofErr w:type="spellEnd"/>
            <w:r w:rsidR="00167762">
              <w:rPr>
                <w:bCs/>
              </w:rPr>
              <w:t>.</w:t>
            </w:r>
          </w:p>
          <w:p w:rsidR="0059328A" w:rsidRPr="000652BB" w:rsidRDefault="00D63B6D" w:rsidP="0059328A">
            <w:pPr>
              <w:pStyle w:val="ListParagraph"/>
              <w:numPr>
                <w:ilvl w:val="0"/>
                <w:numId w:val="2"/>
              </w:numPr>
              <w:spacing w:after="200" w:line="240" w:lineRule="auto"/>
              <w:ind w:left="700"/>
              <w:jc w:val="both"/>
              <w:rPr>
                <w:bCs/>
              </w:rPr>
            </w:pPr>
            <w:r>
              <w:rPr>
                <w:bCs/>
              </w:rPr>
              <w:t>To i</w:t>
            </w:r>
            <w:r w:rsidR="00167762">
              <w:rPr>
                <w:bCs/>
              </w:rPr>
              <w:t>ntegrat</w:t>
            </w:r>
            <w:r>
              <w:rPr>
                <w:bCs/>
              </w:rPr>
              <w:t>e</w:t>
            </w:r>
            <w:r w:rsidR="00167762">
              <w:rPr>
                <w:bCs/>
              </w:rPr>
              <w:t xml:space="preserve"> earth technology and </w:t>
            </w:r>
            <w:proofErr w:type="spellStart"/>
            <w:r w:rsidR="00167762">
              <w:rPr>
                <w:bCs/>
              </w:rPr>
              <w:t>Asgardian</w:t>
            </w:r>
            <w:proofErr w:type="spellEnd"/>
            <w:r w:rsidR="00167762">
              <w:rPr>
                <w:bCs/>
              </w:rPr>
              <w:t xml:space="preserve"> technology.</w:t>
            </w:r>
          </w:p>
          <w:p w:rsidR="0059328A" w:rsidRDefault="00167762" w:rsidP="0059328A">
            <w:pPr>
              <w:pStyle w:val="ListParagraph"/>
              <w:numPr>
                <w:ilvl w:val="0"/>
                <w:numId w:val="2"/>
              </w:numPr>
              <w:spacing w:after="200" w:line="240" w:lineRule="auto"/>
              <w:ind w:left="700"/>
              <w:jc w:val="both"/>
              <w:rPr>
                <w:bCs/>
              </w:rPr>
            </w:pPr>
            <w:r>
              <w:rPr>
                <w:bCs/>
              </w:rPr>
              <w:t>Save and protect lives.</w:t>
            </w:r>
          </w:p>
          <w:p w:rsidR="0059328A" w:rsidRDefault="00167762" w:rsidP="00593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700"/>
              <w:jc w:val="both"/>
              <w:rPr>
                <w:bCs/>
              </w:rPr>
            </w:pPr>
            <w:r>
              <w:rPr>
                <w:bCs/>
              </w:rPr>
              <w:t xml:space="preserve">Bring law offenders to </w:t>
            </w:r>
            <w:r w:rsidR="00A05326">
              <w:rPr>
                <w:bCs/>
              </w:rPr>
              <w:t>justice.</w:t>
            </w:r>
          </w:p>
          <w:p w:rsidR="0059328A" w:rsidRPr="00510C99" w:rsidRDefault="0059328A" w:rsidP="00CF0EC5">
            <w:pPr>
              <w:autoSpaceDE w:val="0"/>
              <w:autoSpaceDN w:val="0"/>
              <w:adjustRightInd w:val="0"/>
              <w:spacing w:before="240" w:after="0"/>
              <w:jc w:val="both"/>
              <w:rPr>
                <w:b/>
              </w:rPr>
            </w:pPr>
            <w:r w:rsidRPr="00510C99">
              <w:rPr>
                <w:b/>
              </w:rPr>
              <w:t>Responsibilities</w:t>
            </w:r>
            <w:r>
              <w:rPr>
                <w:b/>
              </w:rPr>
              <w:t>:</w:t>
            </w:r>
          </w:p>
          <w:p w:rsidR="0059328A" w:rsidRPr="000652BB" w:rsidRDefault="00CF0EC5" w:rsidP="0059328A">
            <w:pPr>
              <w:pStyle w:val="ListParagraph"/>
              <w:numPr>
                <w:ilvl w:val="0"/>
                <w:numId w:val="2"/>
              </w:numPr>
              <w:spacing w:after="200" w:line="240" w:lineRule="auto"/>
              <w:jc w:val="both"/>
            </w:pPr>
            <w:r>
              <w:t xml:space="preserve">Leading </w:t>
            </w:r>
            <w:proofErr w:type="spellStart"/>
            <w:r>
              <w:t>A</w:t>
            </w:r>
            <w:r w:rsidR="00BB581F">
              <w:t>s</w:t>
            </w:r>
            <w:r>
              <w:t>gardian</w:t>
            </w:r>
            <w:proofErr w:type="spellEnd"/>
            <w:r>
              <w:t xml:space="preserve"> warriors to war.</w:t>
            </w:r>
          </w:p>
          <w:p w:rsidR="0059328A" w:rsidRPr="000652BB" w:rsidRDefault="00F750E0" w:rsidP="0059328A">
            <w:pPr>
              <w:pStyle w:val="ListParagraph"/>
              <w:numPr>
                <w:ilvl w:val="0"/>
                <w:numId w:val="2"/>
              </w:numPr>
              <w:spacing w:after="200" w:line="240" w:lineRule="auto"/>
              <w:jc w:val="both"/>
            </w:pPr>
            <w:r>
              <w:t xml:space="preserve">Protecting </w:t>
            </w:r>
            <w:proofErr w:type="spellStart"/>
            <w:r>
              <w:t>Asgard</w:t>
            </w:r>
            <w:proofErr w:type="spellEnd"/>
            <w:r>
              <w:t xml:space="preserve"> from threat, for example</w:t>
            </w:r>
            <w:r w:rsidR="00D63B6D">
              <w:t>,</w:t>
            </w:r>
            <w:r>
              <w:t xml:space="preserve"> </w:t>
            </w:r>
            <w:proofErr w:type="spellStart"/>
            <w:r>
              <w:t>Imir</w:t>
            </w:r>
            <w:proofErr w:type="spellEnd"/>
            <w:r w:rsidR="00C52B44">
              <w:t xml:space="preserve">, a rogue </w:t>
            </w:r>
            <w:proofErr w:type="spellStart"/>
            <w:r w:rsidR="00C52B44">
              <w:t>Asgardian</w:t>
            </w:r>
            <w:proofErr w:type="spellEnd"/>
            <w:r w:rsidR="00C52B44">
              <w:t>.</w:t>
            </w:r>
          </w:p>
          <w:p w:rsidR="0059328A" w:rsidRPr="00C12D7C" w:rsidRDefault="005C1AC2" w:rsidP="0059328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bCs/>
              </w:rPr>
            </w:pPr>
            <w:r>
              <w:t xml:space="preserve">Investigate and track down law offenders in </w:t>
            </w:r>
            <w:proofErr w:type="spellStart"/>
            <w:r>
              <w:t>Asgard</w:t>
            </w:r>
            <w:proofErr w:type="spellEnd"/>
            <w:r>
              <w:t>.</w:t>
            </w:r>
          </w:p>
          <w:p w:rsidR="00295B3F" w:rsidRDefault="00586AEF" w:rsidP="005252DF">
            <w:pPr>
              <w:autoSpaceDE w:val="0"/>
              <w:autoSpaceDN w:val="0"/>
              <w:adjustRightInd w:val="0"/>
              <w:spacing w:before="240" w:after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Warrior/Military Training</w:t>
            </w:r>
          </w:p>
          <w:p w:rsidR="00586AEF" w:rsidRPr="00C10F10" w:rsidRDefault="00C10F10" w:rsidP="00295B3F">
            <w:pPr>
              <w:autoSpaceDE w:val="0"/>
              <w:autoSpaceDN w:val="0"/>
              <w:adjustRightInd w:val="0"/>
              <w:jc w:val="both"/>
            </w:pPr>
            <w:proofErr w:type="spellStart"/>
            <w:r>
              <w:t>Asga</w:t>
            </w:r>
            <w:r w:rsidR="00F40A71">
              <w:t>rd</w:t>
            </w:r>
            <w:r>
              <w:t>ian</w:t>
            </w:r>
            <w:proofErr w:type="spellEnd"/>
            <w:r>
              <w:t xml:space="preserve"> Warrior</w:t>
            </w:r>
          </w:p>
          <w:p w:rsidR="0059328A" w:rsidRPr="00510C99" w:rsidRDefault="0059328A" w:rsidP="00851D47">
            <w:pPr>
              <w:jc w:val="both"/>
            </w:pPr>
          </w:p>
        </w:tc>
      </w:tr>
    </w:tbl>
    <w:p w:rsidR="002755FC" w:rsidRPr="002755FC" w:rsidRDefault="002755FC" w:rsidP="002755FC"/>
    <w:p w:rsidR="002755FC" w:rsidRDefault="002755FC" w:rsidP="002755FC">
      <w:pPr>
        <w:pStyle w:val="ListParagraph"/>
        <w:numPr>
          <w:ilvl w:val="0"/>
          <w:numId w:val="1"/>
        </w:numPr>
        <w:rPr>
          <w:b/>
          <w:bCs/>
        </w:rPr>
      </w:pPr>
      <w:r w:rsidRPr="002755FC">
        <w:rPr>
          <w:b/>
          <w:bCs/>
        </w:rPr>
        <w:t>References</w:t>
      </w:r>
    </w:p>
    <w:p w:rsidR="00ED4D85" w:rsidRPr="00FC2D36" w:rsidRDefault="00CA4376" w:rsidP="00FC2D36">
      <w:pPr>
        <w:spacing w:after="0"/>
      </w:pPr>
      <w:r w:rsidRPr="00FC2D36">
        <w:t>Tyr</w:t>
      </w:r>
    </w:p>
    <w:p w:rsidR="00CA4376" w:rsidRPr="00FC2D36" w:rsidRDefault="00E13908" w:rsidP="00FC2D36">
      <w:pPr>
        <w:spacing w:after="0"/>
      </w:pPr>
      <w:proofErr w:type="spellStart"/>
      <w:r w:rsidRPr="00FC2D36">
        <w:t>Einherjar</w:t>
      </w:r>
      <w:proofErr w:type="spellEnd"/>
      <w:r w:rsidRPr="00FC2D36">
        <w:t xml:space="preserve"> </w:t>
      </w:r>
      <w:r w:rsidR="00CA4376" w:rsidRPr="00FC2D36">
        <w:t>Commander</w:t>
      </w:r>
    </w:p>
    <w:p w:rsidR="00CA4376" w:rsidRDefault="002F3354" w:rsidP="00FC2D36">
      <w:pPr>
        <w:spacing w:after="0"/>
        <w:rPr>
          <w:b/>
          <w:bCs/>
        </w:rPr>
      </w:pPr>
      <w:proofErr w:type="spellStart"/>
      <w:r w:rsidRPr="00FC2D36">
        <w:t>Asgardian</w:t>
      </w:r>
      <w:proofErr w:type="spellEnd"/>
      <w:r w:rsidRPr="00FC2D36">
        <w:t xml:space="preserve"> Army</w:t>
      </w:r>
    </w:p>
    <w:p w:rsidR="00174FBB" w:rsidRDefault="00551135" w:rsidP="0085225D">
      <w:pPr>
        <w:spacing w:after="0"/>
      </w:pPr>
      <w:r w:rsidRPr="00551135">
        <w:t xml:space="preserve">89452 </w:t>
      </w:r>
      <w:proofErr w:type="spellStart"/>
      <w:r w:rsidRPr="00551135">
        <w:t>Asgard</w:t>
      </w:r>
      <w:proofErr w:type="spellEnd"/>
    </w:p>
    <w:p w:rsidR="00551135" w:rsidRDefault="0085225D" w:rsidP="00ED4D85">
      <w:r w:rsidRPr="009B3B0A">
        <w:t>|</w:t>
      </w:r>
      <w:r>
        <w:t xml:space="preserve"> 0000213 </w:t>
      </w:r>
      <w:r w:rsidRPr="009B3B0A">
        <w:t>|</w:t>
      </w:r>
    </w:p>
    <w:p w:rsidR="00C10B28" w:rsidRDefault="00C10B28" w:rsidP="00FA16E5">
      <w:pPr>
        <w:spacing w:after="0"/>
      </w:pPr>
      <w:r>
        <w:t>Tony Stark-Iron Man</w:t>
      </w:r>
    </w:p>
    <w:p w:rsidR="00C10B28" w:rsidRDefault="006E2F0C" w:rsidP="00FA16E5">
      <w:pPr>
        <w:spacing w:after="0"/>
      </w:pPr>
      <w:r>
        <w:t>The Avengers Leader</w:t>
      </w:r>
    </w:p>
    <w:p w:rsidR="006E2F0C" w:rsidRDefault="00FA16E5" w:rsidP="00FA16E5">
      <w:pPr>
        <w:spacing w:after="0"/>
      </w:pPr>
      <w:r w:rsidRPr="00FA16E5">
        <w:t>10880 Malibu Point, 90265</w:t>
      </w:r>
    </w:p>
    <w:p w:rsidR="00552622" w:rsidRPr="00551135" w:rsidRDefault="00552622" w:rsidP="00FA16E5">
      <w:pPr>
        <w:spacing w:after="0"/>
      </w:pPr>
      <w:r w:rsidRPr="00552622">
        <w:lastRenderedPageBreak/>
        <w:t>212-970-4133</w:t>
      </w:r>
    </w:p>
    <w:sectPr w:rsidR="00552622" w:rsidRPr="00551135" w:rsidSect="00982D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251F09"/>
    <w:multiLevelType w:val="hybridMultilevel"/>
    <w:tmpl w:val="9F96B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775F04"/>
    <w:multiLevelType w:val="hybridMultilevel"/>
    <w:tmpl w:val="CFAEC21E"/>
    <w:lvl w:ilvl="0" w:tplc="DB6C5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9052FC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C26B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906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EEAB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F46E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568C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8EAA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CEB9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8D4708"/>
    <w:multiLevelType w:val="hybridMultilevel"/>
    <w:tmpl w:val="83C8FA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D5B372F"/>
    <w:multiLevelType w:val="hybridMultilevel"/>
    <w:tmpl w:val="8EBC4A52"/>
    <w:lvl w:ilvl="0" w:tplc="C2CA5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A27B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940D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CC23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30E6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2E51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8002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94DA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76E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BE1777"/>
    <w:multiLevelType w:val="hybridMultilevel"/>
    <w:tmpl w:val="E6FCD720"/>
    <w:lvl w:ilvl="0" w:tplc="D804A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94B9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D4C0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C6DE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EAC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4C9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E675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F67C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7AD1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QwtjQxNzA2MzA1sjBX0lEKTi0uzszPAykwrAUAbUK1VywAAAA="/>
  </w:docVars>
  <w:rsids>
    <w:rsidRoot w:val="009368C4"/>
    <w:rsid w:val="00050DF3"/>
    <w:rsid w:val="0008503C"/>
    <w:rsid w:val="00105739"/>
    <w:rsid w:val="00130935"/>
    <w:rsid w:val="00167762"/>
    <w:rsid w:val="00174FBB"/>
    <w:rsid w:val="001B3401"/>
    <w:rsid w:val="001B6637"/>
    <w:rsid w:val="001C209F"/>
    <w:rsid w:val="001D2E4F"/>
    <w:rsid w:val="002645B0"/>
    <w:rsid w:val="00271D8B"/>
    <w:rsid w:val="002755FC"/>
    <w:rsid w:val="00295B3F"/>
    <w:rsid w:val="002C4D0A"/>
    <w:rsid w:val="002F3354"/>
    <w:rsid w:val="003038F6"/>
    <w:rsid w:val="00370D19"/>
    <w:rsid w:val="003A4411"/>
    <w:rsid w:val="003A4F10"/>
    <w:rsid w:val="003C08B5"/>
    <w:rsid w:val="003E1B13"/>
    <w:rsid w:val="00423418"/>
    <w:rsid w:val="00446B87"/>
    <w:rsid w:val="0045132F"/>
    <w:rsid w:val="00455BD7"/>
    <w:rsid w:val="0049189F"/>
    <w:rsid w:val="00492802"/>
    <w:rsid w:val="004B01BB"/>
    <w:rsid w:val="004C45AD"/>
    <w:rsid w:val="004F0348"/>
    <w:rsid w:val="00502932"/>
    <w:rsid w:val="00511358"/>
    <w:rsid w:val="00520E92"/>
    <w:rsid w:val="005252DF"/>
    <w:rsid w:val="00541F44"/>
    <w:rsid w:val="00551135"/>
    <w:rsid w:val="00552622"/>
    <w:rsid w:val="005723BB"/>
    <w:rsid w:val="00586AEF"/>
    <w:rsid w:val="0059328A"/>
    <w:rsid w:val="005C1AC2"/>
    <w:rsid w:val="005E1752"/>
    <w:rsid w:val="0064768A"/>
    <w:rsid w:val="00650C53"/>
    <w:rsid w:val="00664CCC"/>
    <w:rsid w:val="00694DE2"/>
    <w:rsid w:val="006B5727"/>
    <w:rsid w:val="006D6BAE"/>
    <w:rsid w:val="006E2F0C"/>
    <w:rsid w:val="006E5579"/>
    <w:rsid w:val="006F42F6"/>
    <w:rsid w:val="00732B31"/>
    <w:rsid w:val="00736250"/>
    <w:rsid w:val="007938B1"/>
    <w:rsid w:val="007D7E88"/>
    <w:rsid w:val="00827F0F"/>
    <w:rsid w:val="00850952"/>
    <w:rsid w:val="0085225D"/>
    <w:rsid w:val="00853A9D"/>
    <w:rsid w:val="0089019A"/>
    <w:rsid w:val="008E2158"/>
    <w:rsid w:val="008E3631"/>
    <w:rsid w:val="0092591D"/>
    <w:rsid w:val="009368C4"/>
    <w:rsid w:val="0093792F"/>
    <w:rsid w:val="0097042D"/>
    <w:rsid w:val="0097602D"/>
    <w:rsid w:val="009810A3"/>
    <w:rsid w:val="00982DA6"/>
    <w:rsid w:val="009A466F"/>
    <w:rsid w:val="00A05326"/>
    <w:rsid w:val="00A925EE"/>
    <w:rsid w:val="00A93804"/>
    <w:rsid w:val="00AA1C84"/>
    <w:rsid w:val="00AA5159"/>
    <w:rsid w:val="00AF605B"/>
    <w:rsid w:val="00B20259"/>
    <w:rsid w:val="00B465DD"/>
    <w:rsid w:val="00B73BD4"/>
    <w:rsid w:val="00B92DA5"/>
    <w:rsid w:val="00BA5A81"/>
    <w:rsid w:val="00BB581F"/>
    <w:rsid w:val="00C01FF5"/>
    <w:rsid w:val="00C10B28"/>
    <w:rsid w:val="00C10F10"/>
    <w:rsid w:val="00C12D7C"/>
    <w:rsid w:val="00C13062"/>
    <w:rsid w:val="00C161C6"/>
    <w:rsid w:val="00C2458D"/>
    <w:rsid w:val="00C40F0F"/>
    <w:rsid w:val="00C459D2"/>
    <w:rsid w:val="00C52B44"/>
    <w:rsid w:val="00C975DB"/>
    <w:rsid w:val="00CA4376"/>
    <w:rsid w:val="00CB1728"/>
    <w:rsid w:val="00CC3FCB"/>
    <w:rsid w:val="00CC40C9"/>
    <w:rsid w:val="00CC6DC3"/>
    <w:rsid w:val="00CE49F1"/>
    <w:rsid w:val="00CF0EC5"/>
    <w:rsid w:val="00CF3161"/>
    <w:rsid w:val="00CF4377"/>
    <w:rsid w:val="00CF7D8D"/>
    <w:rsid w:val="00D63B6D"/>
    <w:rsid w:val="00D746EA"/>
    <w:rsid w:val="00D76AB4"/>
    <w:rsid w:val="00D83C7A"/>
    <w:rsid w:val="00D85331"/>
    <w:rsid w:val="00D861B5"/>
    <w:rsid w:val="00DC063C"/>
    <w:rsid w:val="00DD1F05"/>
    <w:rsid w:val="00E13908"/>
    <w:rsid w:val="00E1711D"/>
    <w:rsid w:val="00E2759A"/>
    <w:rsid w:val="00E54219"/>
    <w:rsid w:val="00E80AEC"/>
    <w:rsid w:val="00EA3025"/>
    <w:rsid w:val="00EC2B2B"/>
    <w:rsid w:val="00ED4047"/>
    <w:rsid w:val="00ED4D85"/>
    <w:rsid w:val="00ED76E1"/>
    <w:rsid w:val="00EE2D96"/>
    <w:rsid w:val="00EE3FC9"/>
    <w:rsid w:val="00F40A71"/>
    <w:rsid w:val="00F56DB8"/>
    <w:rsid w:val="00F71141"/>
    <w:rsid w:val="00F71E95"/>
    <w:rsid w:val="00F750E0"/>
    <w:rsid w:val="00F753C6"/>
    <w:rsid w:val="00F825C7"/>
    <w:rsid w:val="00FA16E5"/>
    <w:rsid w:val="00FA3254"/>
    <w:rsid w:val="00FA32E7"/>
    <w:rsid w:val="00FA4D96"/>
    <w:rsid w:val="00FC0DEC"/>
    <w:rsid w:val="00FC2D36"/>
    <w:rsid w:val="00FF32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2D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55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437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F437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hor234@mail.as" TargetMode="External"/><Relationship Id="rId5" Type="http://schemas.openxmlformats.org/officeDocument/2006/relationships/hyperlink" Target="mailto:Thor234@mail.a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B</dc:creator>
  <cp:lastModifiedBy>Kevin</cp:lastModifiedBy>
  <cp:revision>2</cp:revision>
  <dcterms:created xsi:type="dcterms:W3CDTF">2021-07-27T12:21:00Z</dcterms:created>
  <dcterms:modified xsi:type="dcterms:W3CDTF">2021-07-27T12:21:00Z</dcterms:modified>
</cp:coreProperties>
</file>